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1F690AAA" w14:textId="77777777" w:rsidR="00AD7791" w:rsidRDefault="00AD7791" w:rsidP="00AD7791">
      <w:pPr>
        <w:spacing w:line="240" w:lineRule="auto"/>
      </w:pPr>
      <w:bookmarkStart w:id="0" w:name="_heading=h.gjdgxs" w:colFirst="0" w:colLast="0"/>
      <w:bookmarkEnd w:id="0"/>
      <w:r>
        <w:t>// Main Program</w:t>
      </w:r>
    </w:p>
    <w:p w14:paraId="1BCAD66E" w14:textId="77777777" w:rsidR="00AD7791" w:rsidRDefault="00AD7791" w:rsidP="00AD7791">
      <w:pPr>
        <w:spacing w:line="240" w:lineRule="auto"/>
      </w:pPr>
    </w:p>
    <w:p w14:paraId="090BFE09" w14:textId="77777777" w:rsidR="00AD7791" w:rsidRDefault="00AD7791" w:rsidP="00AD7791">
      <w:pPr>
        <w:spacing w:line="240" w:lineRule="auto"/>
      </w:pPr>
      <w:r>
        <w:t>BEGIN</w:t>
      </w:r>
    </w:p>
    <w:p w14:paraId="073C447E" w14:textId="4FD066FE" w:rsidR="00AD7791" w:rsidRDefault="00AD7791" w:rsidP="00AD7791">
      <w:pPr>
        <w:spacing w:line="240" w:lineRule="auto"/>
        <w:ind w:firstLine="720"/>
      </w:pPr>
      <w:proofErr w:type="spellStart"/>
      <w:r>
        <w:t>fileName</w:t>
      </w:r>
      <w:proofErr w:type="spellEnd"/>
      <w:r>
        <w:t xml:space="preserve"> = "course_information.txt</w:t>
      </w:r>
      <w:proofErr w:type="gramStart"/>
      <w:r>
        <w:t>"  /</w:t>
      </w:r>
      <w:proofErr w:type="gramEnd"/>
      <w:r>
        <w:t>/ File to be processed</w:t>
      </w:r>
    </w:p>
    <w:p w14:paraId="2E1C3B3D" w14:textId="2C1D57FE" w:rsidR="00AD7791" w:rsidRDefault="00AD7791" w:rsidP="00AD7791">
      <w:pPr>
        <w:spacing w:line="240" w:lineRule="auto"/>
      </w:pPr>
      <w:r>
        <w:t xml:space="preserve">    </w:t>
      </w:r>
      <w:r>
        <w:tab/>
      </w:r>
      <w:proofErr w:type="spellStart"/>
      <w:r>
        <w:t>courseTable</w:t>
      </w:r>
      <w:proofErr w:type="spellEnd"/>
      <w:r>
        <w:t xml:space="preserve"> = new </w:t>
      </w:r>
      <w:proofErr w:type="spellStart"/>
      <w:r>
        <w:t>HashTable</w:t>
      </w:r>
      <w:proofErr w:type="spellEnd"/>
      <w:r>
        <w:t>&lt;String, Course</w:t>
      </w:r>
      <w:proofErr w:type="gramStart"/>
      <w:r>
        <w:t>&gt;(</w:t>
      </w:r>
      <w:proofErr w:type="gramEnd"/>
      <w:r>
        <w:t>) // Create an empty hash table</w:t>
      </w:r>
    </w:p>
    <w:p w14:paraId="456EF692" w14:textId="29AFFF9A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// File Input and Validation</w:t>
      </w:r>
    </w:p>
    <w:p w14:paraId="4CF613EF" w14:textId="7CC57201" w:rsidR="00AD7791" w:rsidRDefault="00AD7791" w:rsidP="00AD7791">
      <w:pPr>
        <w:spacing w:line="240" w:lineRule="auto"/>
      </w:pPr>
      <w:r>
        <w:t xml:space="preserve">    </w:t>
      </w:r>
      <w:r>
        <w:tab/>
      </w:r>
      <w:proofErr w:type="spellStart"/>
      <w:r>
        <w:t>fileHandle</w:t>
      </w:r>
      <w:proofErr w:type="spellEnd"/>
      <w:r>
        <w:t xml:space="preserve"> = </w:t>
      </w:r>
      <w:proofErr w:type="gramStart"/>
      <w:r>
        <w:t>OPEN(</w:t>
      </w:r>
      <w:proofErr w:type="spellStart"/>
      <w:proofErr w:type="gramEnd"/>
      <w:r>
        <w:t>fileName</w:t>
      </w:r>
      <w:proofErr w:type="spellEnd"/>
      <w:r>
        <w:t>)</w:t>
      </w:r>
    </w:p>
    <w:p w14:paraId="176789F3" w14:textId="3DB37C30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 xml:space="preserve">IF </w:t>
      </w:r>
      <w:proofErr w:type="spellStart"/>
      <w:r>
        <w:t>fileHandle</w:t>
      </w:r>
      <w:proofErr w:type="spellEnd"/>
      <w:r>
        <w:t xml:space="preserve"> IS NULL</w:t>
      </w:r>
    </w:p>
    <w:p w14:paraId="7A23E5BF" w14:textId="3454892C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PRINT "Error opening file: " + </w:t>
      </w:r>
      <w:proofErr w:type="spellStart"/>
      <w:r>
        <w:t>fileName</w:t>
      </w:r>
      <w:proofErr w:type="spellEnd"/>
    </w:p>
    <w:p w14:paraId="4E31D29D" w14:textId="084B0810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RETURN </w:t>
      </w:r>
      <w:proofErr w:type="gramStart"/>
      <w:r>
        <w:t>NULL  /</w:t>
      </w:r>
      <w:proofErr w:type="gramEnd"/>
      <w:r>
        <w:t>/ Indicate failure</w:t>
      </w:r>
    </w:p>
    <w:p w14:paraId="68699F2F" w14:textId="41810F4D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ENDIF</w:t>
      </w:r>
    </w:p>
    <w:p w14:paraId="7E2A8FCD" w14:textId="0F34CD60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WHILE NOT END_OF_</w:t>
      </w:r>
      <w:proofErr w:type="gramStart"/>
      <w:r>
        <w:t>FILE(</w:t>
      </w:r>
      <w:proofErr w:type="spellStart"/>
      <w:proofErr w:type="gramEnd"/>
      <w:r>
        <w:t>fileHandle</w:t>
      </w:r>
      <w:proofErr w:type="spellEnd"/>
      <w:r>
        <w:t>)</w:t>
      </w:r>
    </w:p>
    <w:p w14:paraId="41DBB258" w14:textId="5770A7F6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line = READ_</w:t>
      </w:r>
      <w:proofErr w:type="gramStart"/>
      <w:r>
        <w:t>LINE(</w:t>
      </w:r>
      <w:proofErr w:type="spellStart"/>
      <w:proofErr w:type="gramEnd"/>
      <w:r>
        <w:t>fileHandle</w:t>
      </w:r>
      <w:proofErr w:type="spellEnd"/>
      <w:r>
        <w:t>)</w:t>
      </w:r>
    </w:p>
    <w:p w14:paraId="069AE0FB" w14:textId="299F0994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// Error Check 1: Empty Line</w:t>
      </w:r>
    </w:p>
    <w:p w14:paraId="7EB5A006" w14:textId="553F3C1F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IF line IS EMPTY</w:t>
      </w:r>
    </w:p>
    <w:p w14:paraId="18C8F1C8" w14:textId="75F2446E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PRINT "Warning: Empty line in file."</w:t>
      </w:r>
    </w:p>
    <w:p w14:paraId="6FF032D6" w14:textId="6A3821A0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CONTINUE // Skip to next line</w:t>
      </w:r>
    </w:p>
    <w:p w14:paraId="6CDB29E2" w14:textId="066EE619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ENDIF</w:t>
      </w:r>
    </w:p>
    <w:p w14:paraId="4C82580C" w14:textId="677E00EE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proofErr w:type="spellStart"/>
      <w:r>
        <w:t>courseData</w:t>
      </w:r>
      <w:proofErr w:type="spellEnd"/>
      <w:r>
        <w:t xml:space="preserve"> = </w:t>
      </w:r>
      <w:proofErr w:type="gramStart"/>
      <w:r>
        <w:t>SPLIT(</w:t>
      </w:r>
      <w:proofErr w:type="gramEnd"/>
      <w:r>
        <w:t>line, ",")</w:t>
      </w:r>
    </w:p>
    <w:p w14:paraId="1322E7A4" w14:textId="67F69EF9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// Error Check 2: Insufficient Parameters</w:t>
      </w:r>
    </w:p>
    <w:p w14:paraId="3D1D2E88" w14:textId="7B3DA19A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IF </w:t>
      </w:r>
      <w:proofErr w:type="spellStart"/>
      <w:r>
        <w:t>courseData.length</w:t>
      </w:r>
      <w:proofErr w:type="spellEnd"/>
      <w:r>
        <w:t xml:space="preserve"> &lt; 2</w:t>
      </w:r>
    </w:p>
    <w:p w14:paraId="238EFAD7" w14:textId="066D8769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 xml:space="preserve">PRINT "Error: Invalid format (missing course number or title) </w:t>
      </w:r>
      <w:proofErr w:type="gramStart"/>
      <w:r>
        <w:t>on line</w:t>
      </w:r>
      <w:proofErr w:type="gramEnd"/>
      <w:r>
        <w:t>: " + line</w:t>
      </w:r>
    </w:p>
    <w:p w14:paraId="3F39BF01" w14:textId="32F0815D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CONTINUE // Skip to next line</w:t>
      </w:r>
    </w:p>
    <w:p w14:paraId="25616C58" w14:textId="4F9FABCB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ENDIF</w:t>
      </w:r>
    </w:p>
    <w:p w14:paraId="2AE34B5D" w14:textId="3B8E70E0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proofErr w:type="spellStart"/>
      <w:r>
        <w:t>courseNumber</w:t>
      </w:r>
      <w:proofErr w:type="spellEnd"/>
      <w:r>
        <w:t xml:space="preserve"> = </w:t>
      </w:r>
      <w:proofErr w:type="spellStart"/>
      <w:proofErr w:type="gramStart"/>
      <w:r>
        <w:t>courseData</w:t>
      </w:r>
      <w:proofErr w:type="spellEnd"/>
      <w:r>
        <w:t>[</w:t>
      </w:r>
      <w:proofErr w:type="gramEnd"/>
      <w:r>
        <w:t>0]</w:t>
      </w:r>
    </w:p>
    <w:p w14:paraId="6CCF045A" w14:textId="628D0AF4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proofErr w:type="spellStart"/>
      <w:r>
        <w:t>courseTitle</w:t>
      </w:r>
      <w:proofErr w:type="spellEnd"/>
      <w:r>
        <w:t xml:space="preserve"> = </w:t>
      </w:r>
      <w:proofErr w:type="spellStart"/>
      <w:proofErr w:type="gramStart"/>
      <w:r>
        <w:t>courseData</w:t>
      </w:r>
      <w:proofErr w:type="spellEnd"/>
      <w:r>
        <w:t>[</w:t>
      </w:r>
      <w:proofErr w:type="gramEnd"/>
      <w:r>
        <w:t>1]</w:t>
      </w:r>
    </w:p>
    <w:p w14:paraId="5CE6DB2B" w14:textId="77777777" w:rsidR="00AD7791" w:rsidRDefault="00AD7791" w:rsidP="00AD7791">
      <w:pPr>
        <w:spacing w:line="240" w:lineRule="auto"/>
      </w:pPr>
    </w:p>
    <w:p w14:paraId="1F72DECF" w14:textId="57EA1AB7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proofErr w:type="spellStart"/>
      <w:r>
        <w:t>newCourse</w:t>
      </w:r>
      <w:proofErr w:type="spellEnd"/>
      <w:r>
        <w:t xml:space="preserve"> = new </w:t>
      </w:r>
      <w:proofErr w:type="gramStart"/>
      <w:r>
        <w:t>Course(</w:t>
      </w:r>
      <w:proofErr w:type="spellStart"/>
      <w:proofErr w:type="gramEnd"/>
      <w:r>
        <w:t>courseNumber</w:t>
      </w:r>
      <w:proofErr w:type="spellEnd"/>
      <w:r>
        <w:t xml:space="preserve">, </w:t>
      </w:r>
      <w:proofErr w:type="spellStart"/>
      <w:r>
        <w:t>courseTitle</w:t>
      </w:r>
      <w:proofErr w:type="spellEnd"/>
      <w:r>
        <w:t>)</w:t>
      </w:r>
    </w:p>
    <w:p w14:paraId="1A492F2F" w14:textId="4B0FC3C8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// Handle Prerequisites with Validation</w:t>
      </w:r>
    </w:p>
    <w:p w14:paraId="04A3DBAB" w14:textId="36D6BFAD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FOR i = 2 TO </w:t>
      </w:r>
      <w:proofErr w:type="spellStart"/>
      <w:r>
        <w:t>courseData.length</w:t>
      </w:r>
      <w:proofErr w:type="spellEnd"/>
      <w:r>
        <w:t xml:space="preserve"> - 1</w:t>
      </w:r>
    </w:p>
    <w:p w14:paraId="1D2EEE70" w14:textId="67841887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 xml:space="preserve">prerequisite = </w:t>
      </w:r>
      <w:proofErr w:type="spellStart"/>
      <w:r>
        <w:t>courseData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798BC6B9" w14:textId="51ADD439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// Defer prerequisite validation until after all courses are loaded</w:t>
      </w:r>
    </w:p>
    <w:p w14:paraId="0253B0A1" w14:textId="14B37F1A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proofErr w:type="spellStart"/>
      <w:r>
        <w:t>newCourse.addPrerequisite</w:t>
      </w:r>
      <w:proofErr w:type="spellEnd"/>
      <w:r>
        <w:t>(prerequisite) // Add even if not found yet</w:t>
      </w:r>
    </w:p>
    <w:p w14:paraId="5FABC90F" w14:textId="451FCD9B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ENDFOR</w:t>
      </w:r>
    </w:p>
    <w:p w14:paraId="165BFC61" w14:textId="701F7FE2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proofErr w:type="spellStart"/>
      <w:r>
        <w:t>courseTable.insert</w:t>
      </w:r>
      <w:proofErr w:type="spellEnd"/>
      <w:r>
        <w:t>(</w:t>
      </w:r>
      <w:proofErr w:type="spellStart"/>
      <w:r>
        <w:t>courseNumber</w:t>
      </w:r>
      <w:proofErr w:type="spellEnd"/>
      <w:r>
        <w:t xml:space="preserve">, </w:t>
      </w:r>
      <w:proofErr w:type="spellStart"/>
      <w:r>
        <w:t>newCourse</w:t>
      </w:r>
      <w:proofErr w:type="spellEnd"/>
      <w:r>
        <w:t>) // Insert into the hash table</w:t>
      </w:r>
    </w:p>
    <w:p w14:paraId="61EDCD82" w14:textId="0379F35F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ENDWHILE</w:t>
      </w:r>
    </w:p>
    <w:p w14:paraId="2BD9B890" w14:textId="787A3722" w:rsidR="00AD7791" w:rsidRDefault="00AD7791" w:rsidP="00AD7791">
      <w:pPr>
        <w:spacing w:line="240" w:lineRule="auto"/>
      </w:pPr>
      <w:r>
        <w:t xml:space="preserve">   </w:t>
      </w:r>
      <w:r>
        <w:t xml:space="preserve"> </w:t>
      </w:r>
      <w:r>
        <w:tab/>
      </w:r>
      <w:proofErr w:type="gramStart"/>
      <w:r>
        <w:t>CLOSE(</w:t>
      </w:r>
      <w:proofErr w:type="spellStart"/>
      <w:proofErr w:type="gramEnd"/>
      <w:r>
        <w:t>fileHandle</w:t>
      </w:r>
      <w:proofErr w:type="spellEnd"/>
      <w:r>
        <w:t>)</w:t>
      </w:r>
    </w:p>
    <w:p w14:paraId="01CF8497" w14:textId="03A21954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// Validate Prerequisites After File Reading</w:t>
      </w:r>
    </w:p>
    <w:p w14:paraId="111E4E54" w14:textId="7CB2564C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 xml:space="preserve">FOR EACH course IN </w:t>
      </w:r>
      <w:proofErr w:type="spellStart"/>
      <w:r>
        <w:t>courseTable.values</w:t>
      </w:r>
      <w:proofErr w:type="spellEnd"/>
      <w:r>
        <w:t xml:space="preserve">() </w:t>
      </w:r>
    </w:p>
    <w:p w14:paraId="52AFAC35" w14:textId="4B9CAD23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FOR EACH prerequisite IN </w:t>
      </w:r>
      <w:proofErr w:type="spellStart"/>
      <w:proofErr w:type="gramStart"/>
      <w:r>
        <w:t>course.prerequisites</w:t>
      </w:r>
      <w:proofErr w:type="spellEnd"/>
      <w:proofErr w:type="gramEnd"/>
    </w:p>
    <w:p w14:paraId="386E46DE" w14:textId="1326BD6A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 xml:space="preserve">IF NOT </w:t>
      </w:r>
      <w:proofErr w:type="spellStart"/>
      <w:r>
        <w:t>courseTable.containsKey</w:t>
      </w:r>
      <w:proofErr w:type="spellEnd"/>
      <w:r>
        <w:t>(prerequisite)</w:t>
      </w:r>
    </w:p>
    <w:p w14:paraId="46FBD90C" w14:textId="0EBE31EE" w:rsidR="00AD7791" w:rsidRDefault="00AD7791" w:rsidP="00AD7791">
      <w:pPr>
        <w:spacing w:line="240" w:lineRule="auto"/>
        <w:ind w:left="3420" w:hanging="540"/>
      </w:pPr>
      <w:r>
        <w:t xml:space="preserve">PRINT "Error: Prerequisite " + prerequisite + " for course " + </w:t>
      </w:r>
      <w:proofErr w:type="spellStart"/>
      <w:proofErr w:type="gramStart"/>
      <w:r>
        <w:t>course.number</w:t>
      </w:r>
      <w:proofErr w:type="spellEnd"/>
      <w:proofErr w:type="gramEnd"/>
      <w:r>
        <w:t xml:space="preserve"> + " does not exist</w:t>
      </w:r>
    </w:p>
    <w:p w14:paraId="46C26E9C" w14:textId="31F34BEA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ENDIF</w:t>
      </w:r>
    </w:p>
    <w:p w14:paraId="2C1A3AED" w14:textId="642096B8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ENDFOR</w:t>
      </w:r>
    </w:p>
    <w:p w14:paraId="0553714A" w14:textId="5142EB35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ENDFOR</w:t>
      </w:r>
    </w:p>
    <w:p w14:paraId="5E6F8F03" w14:textId="0F462C58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 xml:space="preserve">// Search and Print Course Information </w:t>
      </w:r>
    </w:p>
    <w:p w14:paraId="78CE4625" w14:textId="121FE884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>PRINT "Enter course number to search:"</w:t>
      </w:r>
    </w:p>
    <w:p w14:paraId="1C65F467" w14:textId="6D27BA6F" w:rsidR="00AD7791" w:rsidRDefault="00AD7791" w:rsidP="00AD7791">
      <w:pPr>
        <w:spacing w:line="240" w:lineRule="auto"/>
      </w:pPr>
      <w:r>
        <w:t xml:space="preserve">    </w:t>
      </w:r>
      <w:r>
        <w:tab/>
      </w:r>
      <w:proofErr w:type="spellStart"/>
      <w:r>
        <w:t>courseToSearch</w:t>
      </w:r>
      <w:proofErr w:type="spellEnd"/>
      <w:r>
        <w:t xml:space="preserve"> = READ_</w:t>
      </w:r>
      <w:proofErr w:type="gramStart"/>
      <w:r>
        <w:t>INPUT(</w:t>
      </w:r>
      <w:proofErr w:type="gramEnd"/>
      <w:r>
        <w:t>)</w:t>
      </w:r>
    </w:p>
    <w:p w14:paraId="0E5DC9BF" w14:textId="28283427" w:rsidR="00AD7791" w:rsidRDefault="00AD7791" w:rsidP="00AD7791">
      <w:pPr>
        <w:spacing w:line="240" w:lineRule="auto"/>
      </w:pPr>
      <w:r>
        <w:t xml:space="preserve">    </w:t>
      </w:r>
      <w:r>
        <w:tab/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able</w:t>
      </w:r>
      <w:proofErr w:type="spellEnd"/>
      <w:r>
        <w:t xml:space="preserve">, </w:t>
      </w:r>
      <w:proofErr w:type="spellStart"/>
      <w:r>
        <w:t>courseToSearch</w:t>
      </w:r>
      <w:proofErr w:type="spellEnd"/>
      <w:r>
        <w:t>)  // Call the search function (provided below)</w:t>
      </w:r>
    </w:p>
    <w:p w14:paraId="3F114BF3" w14:textId="77777777" w:rsidR="00AD7791" w:rsidRDefault="00AD7791" w:rsidP="00AD7791">
      <w:pPr>
        <w:spacing w:line="240" w:lineRule="auto"/>
      </w:pPr>
      <w:r>
        <w:t>END</w:t>
      </w:r>
    </w:p>
    <w:p w14:paraId="0977EDC8" w14:textId="77777777" w:rsidR="00AD7791" w:rsidRDefault="00AD7791" w:rsidP="00AD7791">
      <w:pPr>
        <w:spacing w:line="240" w:lineRule="auto"/>
      </w:pPr>
    </w:p>
    <w:p w14:paraId="72A816CB" w14:textId="77777777" w:rsidR="004F1360" w:rsidRDefault="004F1360" w:rsidP="00AD7791">
      <w:pPr>
        <w:spacing w:line="240" w:lineRule="auto"/>
      </w:pPr>
    </w:p>
    <w:p w14:paraId="72D9FA87" w14:textId="77777777" w:rsidR="004F1360" w:rsidRDefault="004F1360" w:rsidP="00AD7791">
      <w:pPr>
        <w:spacing w:line="240" w:lineRule="auto"/>
      </w:pPr>
    </w:p>
    <w:p w14:paraId="58E9CAAD" w14:textId="77777777" w:rsidR="00AD7791" w:rsidRDefault="00AD7791" w:rsidP="00AD7791">
      <w:pPr>
        <w:spacing w:line="240" w:lineRule="auto"/>
      </w:pPr>
      <w:r>
        <w:lastRenderedPageBreak/>
        <w:t>// Function to search for and print course details</w:t>
      </w:r>
    </w:p>
    <w:p w14:paraId="1C113175" w14:textId="77777777" w:rsidR="00AD7791" w:rsidRDefault="00AD7791" w:rsidP="00AD7791">
      <w:pPr>
        <w:spacing w:line="240" w:lineRule="auto"/>
      </w:pP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HashTable</w:t>
      </w:r>
      <w:proofErr w:type="spellEnd"/>
      <w:r>
        <w:t xml:space="preserve">&lt;String, Course&gt; </w:t>
      </w:r>
      <w:proofErr w:type="spellStart"/>
      <w:r>
        <w:t>courseTable</w:t>
      </w:r>
      <w:proofErr w:type="spellEnd"/>
      <w:r>
        <w:t xml:space="preserve">, String </w:t>
      </w:r>
      <w:proofErr w:type="spellStart"/>
      <w:r>
        <w:t>courseNumber</w:t>
      </w:r>
      <w:proofErr w:type="spellEnd"/>
      <w:r>
        <w:t xml:space="preserve">) </w:t>
      </w:r>
    </w:p>
    <w:p w14:paraId="5AA30A7A" w14:textId="781DED78" w:rsidR="00AD7791" w:rsidRDefault="00AD7791" w:rsidP="00AD7791">
      <w:pPr>
        <w:spacing w:line="240" w:lineRule="auto"/>
        <w:ind w:firstLine="720"/>
      </w:pPr>
      <w:proofErr w:type="spellStart"/>
      <w:r>
        <w:t>courseFound</w:t>
      </w:r>
      <w:proofErr w:type="spellEnd"/>
      <w:r>
        <w:t xml:space="preserve"> = </w:t>
      </w:r>
      <w:proofErr w:type="spellStart"/>
      <w:r>
        <w:t>courseTable.get</w:t>
      </w:r>
      <w:proofErr w:type="spellEnd"/>
      <w:r>
        <w:t>(</w:t>
      </w:r>
      <w:proofErr w:type="spellStart"/>
      <w:r>
        <w:t>courseNumber</w:t>
      </w:r>
      <w:proofErr w:type="spellEnd"/>
      <w:r>
        <w:t xml:space="preserve">) </w:t>
      </w:r>
    </w:p>
    <w:p w14:paraId="3BD5D445" w14:textId="2F2C1A31" w:rsidR="00AD7791" w:rsidRDefault="00AD7791" w:rsidP="00AD7791">
      <w:pPr>
        <w:spacing w:line="240" w:lineRule="auto"/>
      </w:pPr>
      <w:r>
        <w:t xml:space="preserve">    </w:t>
      </w:r>
      <w:r>
        <w:tab/>
      </w:r>
      <w:r>
        <w:t xml:space="preserve">IF </w:t>
      </w:r>
      <w:proofErr w:type="spellStart"/>
      <w:r>
        <w:t>courseFound</w:t>
      </w:r>
      <w:proofErr w:type="spellEnd"/>
      <w:r>
        <w:t xml:space="preserve"> IS NOT NULL </w:t>
      </w:r>
    </w:p>
    <w:p w14:paraId="153D2EC4" w14:textId="6ED0250B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>PRINT "Course Information:"</w:t>
      </w:r>
    </w:p>
    <w:p w14:paraId="6737C48E" w14:textId="5FB84017" w:rsidR="00AD7791" w:rsidRDefault="00AD7791" w:rsidP="00AD7791">
      <w:pPr>
        <w:spacing w:line="240" w:lineRule="auto"/>
      </w:pPr>
      <w:r>
        <w:t xml:space="preserve">        </w:t>
      </w:r>
      <w:r>
        <w:tab/>
      </w:r>
      <w:r>
        <w:tab/>
      </w:r>
      <w:r>
        <w:t xml:space="preserve">PRINT </w:t>
      </w:r>
      <w:proofErr w:type="spellStart"/>
      <w:r>
        <w:t>courseFound.number</w:t>
      </w:r>
      <w:proofErr w:type="spellEnd"/>
      <w:r>
        <w:t xml:space="preserve"> + " - " + </w:t>
      </w:r>
      <w:proofErr w:type="spellStart"/>
      <w:r>
        <w:t>courseFound.title</w:t>
      </w:r>
      <w:proofErr w:type="spellEnd"/>
    </w:p>
    <w:p w14:paraId="7E7AD380" w14:textId="443446A9" w:rsidR="00AD7791" w:rsidRDefault="00AD7791" w:rsidP="00AD7791">
      <w:pPr>
        <w:spacing w:line="240" w:lineRule="auto"/>
      </w:pPr>
      <w:r>
        <w:t xml:space="preserve">              </w:t>
      </w:r>
      <w:r>
        <w:tab/>
      </w:r>
      <w:r>
        <w:tab/>
      </w:r>
      <w:r>
        <w:t xml:space="preserve">IF NOT </w:t>
      </w:r>
      <w:proofErr w:type="spellStart"/>
      <w:r>
        <w:t>courseFound.prerequisites.empty</w:t>
      </w:r>
      <w:proofErr w:type="spellEnd"/>
      <w:r>
        <w:t xml:space="preserve">() </w:t>
      </w:r>
    </w:p>
    <w:p w14:paraId="4910DBD9" w14:textId="4356474B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>PRINT "Prerequisites:"</w:t>
      </w:r>
    </w:p>
    <w:p w14:paraId="26CEE189" w14:textId="21BD027B" w:rsidR="00AD7791" w:rsidRDefault="00AD7791" w:rsidP="00AD7791">
      <w:pPr>
        <w:spacing w:line="240" w:lineRule="auto"/>
      </w:pPr>
      <w:r>
        <w:t xml:space="preserve">            </w:t>
      </w:r>
      <w:r>
        <w:tab/>
      </w:r>
      <w:r>
        <w:tab/>
      </w:r>
      <w:r>
        <w:tab/>
      </w:r>
      <w:r>
        <w:t xml:space="preserve">FOR EACH </w:t>
      </w:r>
      <w:proofErr w:type="spellStart"/>
      <w:r>
        <w:t>prereq</w:t>
      </w:r>
      <w:proofErr w:type="spellEnd"/>
      <w:r>
        <w:t xml:space="preserve"> IN </w:t>
      </w:r>
      <w:proofErr w:type="spellStart"/>
      <w:r>
        <w:t>courseFound.prerequisites</w:t>
      </w:r>
      <w:proofErr w:type="spellEnd"/>
      <w:r>
        <w:t xml:space="preserve"> </w:t>
      </w:r>
    </w:p>
    <w:p w14:paraId="69AF061B" w14:textId="73AE05AE" w:rsidR="00AD7791" w:rsidRDefault="00AD7791" w:rsidP="00AD7791">
      <w:pPr>
        <w:spacing w:line="240" w:lineRule="auto"/>
      </w:pPr>
      <w:r>
        <w:t xml:space="preserve">                </w:t>
      </w:r>
      <w:r w:rsidR="009C5526">
        <w:tab/>
      </w:r>
      <w:r w:rsidR="009C5526">
        <w:tab/>
      </w:r>
      <w:r w:rsidR="009C5526">
        <w:tab/>
      </w:r>
      <w:r>
        <w:t xml:space="preserve">PRINT </w:t>
      </w:r>
      <w:proofErr w:type="spellStart"/>
      <w:r>
        <w:t>prereq</w:t>
      </w:r>
      <w:proofErr w:type="spellEnd"/>
      <w:r>
        <w:t xml:space="preserve"> </w:t>
      </w:r>
    </w:p>
    <w:p w14:paraId="7A8A22A1" w14:textId="6BFC9347" w:rsidR="00AD7791" w:rsidRDefault="00AD7791" w:rsidP="00AD7791">
      <w:pPr>
        <w:spacing w:line="240" w:lineRule="auto"/>
      </w:pPr>
      <w:r>
        <w:t xml:space="preserve">            </w:t>
      </w:r>
      <w:r w:rsidR="009C5526">
        <w:tab/>
      </w:r>
      <w:r w:rsidR="009C5526">
        <w:tab/>
      </w:r>
      <w:r w:rsidR="009C5526">
        <w:tab/>
      </w:r>
      <w:r>
        <w:t>ENDFOR</w:t>
      </w:r>
    </w:p>
    <w:p w14:paraId="205F7F1D" w14:textId="6092EFD5" w:rsidR="00AD7791" w:rsidRDefault="00AD7791" w:rsidP="00AD7791">
      <w:pPr>
        <w:spacing w:line="240" w:lineRule="auto"/>
      </w:pPr>
      <w:r>
        <w:t xml:space="preserve">        </w:t>
      </w:r>
      <w:r w:rsidR="009C5526">
        <w:tab/>
      </w:r>
      <w:r w:rsidR="009C5526">
        <w:tab/>
      </w:r>
      <w:r>
        <w:t>ENDIF</w:t>
      </w:r>
    </w:p>
    <w:p w14:paraId="0A9C427F" w14:textId="12CA60A7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>ELSE</w:t>
      </w:r>
    </w:p>
    <w:p w14:paraId="27AFB624" w14:textId="5B5C0CC9" w:rsidR="00AD7791" w:rsidRDefault="00AD7791" w:rsidP="00AD7791">
      <w:pPr>
        <w:spacing w:line="240" w:lineRule="auto"/>
      </w:pPr>
      <w:r>
        <w:t xml:space="preserve">        </w:t>
      </w:r>
      <w:r w:rsidR="009C5526">
        <w:tab/>
      </w:r>
      <w:r w:rsidR="009C5526">
        <w:tab/>
      </w:r>
      <w:r>
        <w:t>PRINT "Error: Course not found."</w:t>
      </w:r>
    </w:p>
    <w:p w14:paraId="1AEB38CE" w14:textId="756356F4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>ENDIF</w:t>
      </w:r>
    </w:p>
    <w:p w14:paraId="4CEEF361" w14:textId="77777777" w:rsidR="00AD7791" w:rsidRDefault="00AD7791" w:rsidP="00AD7791">
      <w:pPr>
        <w:spacing w:line="240" w:lineRule="auto"/>
      </w:pPr>
      <w:r>
        <w:t>ENDFUNCTION</w:t>
      </w:r>
    </w:p>
    <w:p w14:paraId="05FBA117" w14:textId="77777777" w:rsidR="00AD7791" w:rsidRDefault="00AD7791" w:rsidP="00AD7791">
      <w:pPr>
        <w:spacing w:line="240" w:lineRule="auto"/>
      </w:pPr>
    </w:p>
    <w:p w14:paraId="215FA275" w14:textId="77777777" w:rsidR="00AD7791" w:rsidRDefault="00AD7791" w:rsidP="00AD7791">
      <w:pPr>
        <w:spacing w:line="240" w:lineRule="auto"/>
      </w:pPr>
      <w:r>
        <w:t>// Course Object Structure (Pseudocode)</w:t>
      </w:r>
    </w:p>
    <w:p w14:paraId="6CE837B2" w14:textId="77777777" w:rsidR="00AD7791" w:rsidRDefault="00AD7791" w:rsidP="00AD7791">
      <w:pPr>
        <w:spacing w:line="240" w:lineRule="auto"/>
      </w:pPr>
      <w:r>
        <w:t>STRUCT Course</w:t>
      </w:r>
    </w:p>
    <w:p w14:paraId="23AD95A9" w14:textId="2D385C4B" w:rsidR="00AD7791" w:rsidRDefault="00AD7791" w:rsidP="009C5526">
      <w:pPr>
        <w:spacing w:line="240" w:lineRule="auto"/>
        <w:ind w:firstLine="720"/>
      </w:pPr>
      <w:r>
        <w:t xml:space="preserve">String number </w:t>
      </w:r>
    </w:p>
    <w:p w14:paraId="555340BF" w14:textId="6639875B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 xml:space="preserve">String title </w:t>
      </w:r>
    </w:p>
    <w:p w14:paraId="75E7BCBF" w14:textId="480A8D4B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 xml:space="preserve">Vector&lt;String&gt; prerequisites </w:t>
      </w:r>
    </w:p>
    <w:p w14:paraId="0FB83E5A" w14:textId="57DB4AEA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>// Add prerequisite to the course</w:t>
      </w:r>
    </w:p>
    <w:p w14:paraId="2A3CC323" w14:textId="12D5D697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 xml:space="preserve">FUNCTION </w:t>
      </w:r>
      <w:proofErr w:type="spellStart"/>
      <w:proofErr w:type="gramStart"/>
      <w:r>
        <w:t>addPrerequisit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prereq</w:t>
      </w:r>
      <w:proofErr w:type="spellEnd"/>
      <w:r>
        <w:t>)</w:t>
      </w:r>
    </w:p>
    <w:p w14:paraId="7816D148" w14:textId="0A975E0B" w:rsidR="00AD7791" w:rsidRDefault="00AD7791" w:rsidP="00AD7791">
      <w:pPr>
        <w:spacing w:line="240" w:lineRule="auto"/>
      </w:pPr>
      <w:r>
        <w:t xml:space="preserve">        </w:t>
      </w:r>
      <w:r w:rsidR="009C5526">
        <w:tab/>
      </w:r>
      <w:r w:rsidR="009C5526">
        <w:tab/>
      </w:r>
      <w:proofErr w:type="spellStart"/>
      <w:r>
        <w:t>prerequisites.add</w:t>
      </w:r>
      <w:proofErr w:type="spellEnd"/>
      <w:r>
        <w:t>(</w:t>
      </w:r>
      <w:proofErr w:type="spellStart"/>
      <w:r>
        <w:t>prereq</w:t>
      </w:r>
      <w:proofErr w:type="spellEnd"/>
      <w:r>
        <w:t>)</w:t>
      </w:r>
    </w:p>
    <w:p w14:paraId="1E67A082" w14:textId="6BFF7E32" w:rsidR="00AD7791" w:rsidRDefault="00AD7791" w:rsidP="00AD7791">
      <w:pPr>
        <w:spacing w:line="240" w:lineRule="auto"/>
      </w:pPr>
      <w:r>
        <w:t xml:space="preserve">    </w:t>
      </w:r>
      <w:r w:rsidR="009C5526">
        <w:tab/>
      </w:r>
      <w:r>
        <w:t>ENDFUNCTION</w:t>
      </w:r>
    </w:p>
    <w:p w14:paraId="04EB1795" w14:textId="08855DB1" w:rsidR="00D846A3" w:rsidRPr="00D846A3" w:rsidRDefault="00AD7791" w:rsidP="009C5526">
      <w:pPr>
        <w:spacing w:line="240" w:lineRule="auto"/>
      </w:pPr>
      <w:r>
        <w:t>ENDSTRUCT</w:t>
      </w:r>
    </w:p>
    <w:sectPr w:rsidR="00D846A3" w:rsidRPr="00D846A3" w:rsidSect="004A6E1D">
      <w:headerReference w:type="default" r:id="rId11"/>
      <w:pgSz w:w="12240" w:h="15840"/>
      <w:pgMar w:top="1440" w:right="72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C92677" w14:textId="77777777" w:rsidR="00B62E84" w:rsidRDefault="00B62E84">
      <w:pPr>
        <w:spacing w:after="0" w:line="240" w:lineRule="auto"/>
      </w:pPr>
      <w:r>
        <w:separator/>
      </w:r>
    </w:p>
  </w:endnote>
  <w:endnote w:type="continuationSeparator" w:id="0">
    <w:p w14:paraId="4C00211C" w14:textId="77777777" w:rsidR="00B62E84" w:rsidRDefault="00B62E84">
      <w:pPr>
        <w:spacing w:after="0" w:line="240" w:lineRule="auto"/>
      </w:pPr>
      <w:r>
        <w:continuationSeparator/>
      </w:r>
    </w:p>
  </w:endnote>
  <w:endnote w:type="continuationNotice" w:id="1">
    <w:p w14:paraId="5D8E71F7" w14:textId="77777777" w:rsidR="00B62E84" w:rsidRDefault="00B62E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31A54" w14:textId="77777777" w:rsidR="00B62E84" w:rsidRDefault="00B62E84">
      <w:pPr>
        <w:spacing w:after="0" w:line="240" w:lineRule="auto"/>
      </w:pPr>
      <w:r>
        <w:separator/>
      </w:r>
    </w:p>
  </w:footnote>
  <w:footnote w:type="continuationSeparator" w:id="0">
    <w:p w14:paraId="580A980A" w14:textId="77777777" w:rsidR="00B62E84" w:rsidRDefault="00B62E84">
      <w:pPr>
        <w:spacing w:after="0" w:line="240" w:lineRule="auto"/>
      </w:pPr>
      <w:r>
        <w:continuationSeparator/>
      </w:r>
    </w:p>
  </w:footnote>
  <w:footnote w:type="continuationNotice" w:id="1">
    <w:p w14:paraId="6F41F084" w14:textId="77777777" w:rsidR="00B62E84" w:rsidRDefault="00B62E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345959075" name="Graphic 1345959075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065DC"/>
    <w:rsid w:val="000A5718"/>
    <w:rsid w:val="000E3CF2"/>
    <w:rsid w:val="000E5746"/>
    <w:rsid w:val="00104F5D"/>
    <w:rsid w:val="001748A3"/>
    <w:rsid w:val="00176BE8"/>
    <w:rsid w:val="00262A17"/>
    <w:rsid w:val="00263C3E"/>
    <w:rsid w:val="00291D8D"/>
    <w:rsid w:val="0030771B"/>
    <w:rsid w:val="0034304B"/>
    <w:rsid w:val="003502A4"/>
    <w:rsid w:val="00350895"/>
    <w:rsid w:val="0037259D"/>
    <w:rsid w:val="00387364"/>
    <w:rsid w:val="003D1508"/>
    <w:rsid w:val="003D48A3"/>
    <w:rsid w:val="003E17BC"/>
    <w:rsid w:val="003F6F9A"/>
    <w:rsid w:val="00413EEE"/>
    <w:rsid w:val="004A6E1D"/>
    <w:rsid w:val="004B487F"/>
    <w:rsid w:val="004C4663"/>
    <w:rsid w:val="004D5A14"/>
    <w:rsid w:val="004D6761"/>
    <w:rsid w:val="004E62B5"/>
    <w:rsid w:val="004F1360"/>
    <w:rsid w:val="005317C7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C2CC4"/>
    <w:rsid w:val="009C5526"/>
    <w:rsid w:val="00A01F9C"/>
    <w:rsid w:val="00A2426F"/>
    <w:rsid w:val="00A4083D"/>
    <w:rsid w:val="00A633F5"/>
    <w:rsid w:val="00A90A20"/>
    <w:rsid w:val="00AC20B9"/>
    <w:rsid w:val="00AD7791"/>
    <w:rsid w:val="00AE36AA"/>
    <w:rsid w:val="00AE36DD"/>
    <w:rsid w:val="00B10DD2"/>
    <w:rsid w:val="00B37EE7"/>
    <w:rsid w:val="00B6053D"/>
    <w:rsid w:val="00B62E84"/>
    <w:rsid w:val="00B937EE"/>
    <w:rsid w:val="00BC5B98"/>
    <w:rsid w:val="00BE11BA"/>
    <w:rsid w:val="00BE14E6"/>
    <w:rsid w:val="00BE3FCC"/>
    <w:rsid w:val="00BF17A1"/>
    <w:rsid w:val="00C87212"/>
    <w:rsid w:val="00CA2804"/>
    <w:rsid w:val="00CC5D8D"/>
    <w:rsid w:val="00CC732F"/>
    <w:rsid w:val="00D27D05"/>
    <w:rsid w:val="00D846A3"/>
    <w:rsid w:val="00DA76EE"/>
    <w:rsid w:val="00E06040"/>
    <w:rsid w:val="00E10317"/>
    <w:rsid w:val="00E36E45"/>
    <w:rsid w:val="00E37EEA"/>
    <w:rsid w:val="00E96C1C"/>
    <w:rsid w:val="00EB5F34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Wilson, Armon</cp:lastModifiedBy>
  <cp:revision>3</cp:revision>
  <dcterms:created xsi:type="dcterms:W3CDTF">2024-06-01T23:09:00Z</dcterms:created>
  <dcterms:modified xsi:type="dcterms:W3CDTF">2024-06-01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